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D0" w:rsidRDefault="008E24D0" w:rsidP="008E24D0">
      <w:r>
        <w:t>- World Governance Indicators</w:t>
      </w:r>
    </w:p>
    <w:p w:rsidR="008E24D0" w:rsidRDefault="008E24D0" w:rsidP="008E24D0"/>
    <w:p w:rsidR="008E24D0" w:rsidRDefault="008E24D0" w:rsidP="008E24D0">
      <w:r>
        <w:t xml:space="preserve">  - stability          </w:t>
      </w:r>
    </w:p>
    <w:p w:rsidR="008E24D0" w:rsidRDefault="008E24D0" w:rsidP="008E24D0">
      <w:r>
        <w:t xml:space="preserve">  - </w:t>
      </w:r>
      <w:proofErr w:type="spellStart"/>
      <w:r>
        <w:t>stabilityDummy</w:t>
      </w:r>
      <w:proofErr w:type="spellEnd"/>
      <w:r>
        <w:t xml:space="preserve">      </w:t>
      </w:r>
    </w:p>
    <w:p w:rsidR="008E24D0" w:rsidRDefault="008E24D0" w:rsidP="008E24D0">
      <w:r>
        <w:t xml:space="preserve">  - </w:t>
      </w:r>
      <w:proofErr w:type="spellStart"/>
      <w:r>
        <w:t>stabilityCategory</w:t>
      </w:r>
      <w:proofErr w:type="spellEnd"/>
      <w:r>
        <w:t xml:space="preserve">   </w:t>
      </w:r>
    </w:p>
    <w:p w:rsidR="008E24D0" w:rsidRDefault="008E24D0" w:rsidP="008E24D0">
      <w:r>
        <w:t xml:space="preserve">  - </w:t>
      </w:r>
      <w:proofErr w:type="spellStart"/>
      <w:r>
        <w:t>regulatoryQuality</w:t>
      </w:r>
      <w:proofErr w:type="spellEnd"/>
      <w:r>
        <w:t xml:space="preserve">   </w:t>
      </w:r>
    </w:p>
    <w:p w:rsidR="008E24D0" w:rsidRDefault="008E24D0" w:rsidP="008E24D0"/>
    <w:p w:rsidR="008E24D0" w:rsidRDefault="008E24D0" w:rsidP="008E24D0">
      <w:r>
        <w:t>- Development, Inequality, and Poverty Variables</w:t>
      </w:r>
    </w:p>
    <w:p w:rsidR="008E24D0" w:rsidRDefault="008E24D0" w:rsidP="008E24D0"/>
    <w:p w:rsidR="008E24D0" w:rsidRDefault="008E24D0" w:rsidP="008E24D0">
      <w:r>
        <w:t xml:space="preserve">  - </w:t>
      </w:r>
      <w:proofErr w:type="spellStart"/>
      <w:r>
        <w:t>GNIperCapita</w:t>
      </w:r>
      <w:proofErr w:type="spellEnd"/>
      <w:r>
        <w:t xml:space="preserve">       </w:t>
      </w:r>
    </w:p>
    <w:p w:rsidR="008E24D0" w:rsidRDefault="008E24D0" w:rsidP="008E24D0">
      <w:r>
        <w:t xml:space="preserve">  - </w:t>
      </w:r>
      <w:proofErr w:type="spellStart"/>
      <w:r>
        <w:t>devCategory</w:t>
      </w:r>
      <w:proofErr w:type="spellEnd"/>
      <w:r>
        <w:t xml:space="preserve">         </w:t>
      </w:r>
    </w:p>
    <w:p w:rsidR="008E24D0" w:rsidRDefault="008E24D0" w:rsidP="008E24D0">
      <w:r>
        <w:t xml:space="preserve">  - </w:t>
      </w:r>
      <w:proofErr w:type="spellStart"/>
      <w:r>
        <w:t>GDPannualGrowthRate</w:t>
      </w:r>
      <w:proofErr w:type="spellEnd"/>
      <w:r>
        <w:t xml:space="preserve"> </w:t>
      </w:r>
    </w:p>
    <w:p w:rsidR="008E24D0" w:rsidRDefault="008E24D0" w:rsidP="008E24D0">
      <w:r>
        <w:t xml:space="preserve">  - HDI                 </w:t>
      </w:r>
    </w:p>
    <w:p w:rsidR="008E24D0" w:rsidRDefault="008E24D0" w:rsidP="008E24D0">
      <w:r>
        <w:t xml:space="preserve">  - GINI               </w:t>
      </w:r>
    </w:p>
    <w:p w:rsidR="008E24D0" w:rsidRDefault="008E24D0" w:rsidP="008E24D0">
      <w:r>
        <w:t xml:space="preserve">  - </w:t>
      </w:r>
      <w:proofErr w:type="spellStart"/>
      <w:r>
        <w:t>povertyHeadCount</w:t>
      </w:r>
      <w:proofErr w:type="spellEnd"/>
      <w:r>
        <w:t xml:space="preserve">    </w:t>
      </w:r>
    </w:p>
    <w:p w:rsidR="008E24D0" w:rsidRDefault="008E24D0" w:rsidP="008E24D0"/>
    <w:p w:rsidR="008E24D0" w:rsidRDefault="008E24D0" w:rsidP="008E24D0">
      <w:r>
        <w:t>- Polity IV Variables</w:t>
      </w:r>
    </w:p>
    <w:p w:rsidR="008E24D0" w:rsidRDefault="008E24D0" w:rsidP="008E24D0"/>
    <w:p w:rsidR="008E24D0" w:rsidRDefault="008E24D0" w:rsidP="008E24D0">
      <w:r>
        <w:t xml:space="preserve">  - </w:t>
      </w:r>
      <w:proofErr w:type="spellStart"/>
      <w:r>
        <w:t>polityScore</w:t>
      </w:r>
      <w:proofErr w:type="spellEnd"/>
      <w:r>
        <w:t xml:space="preserve">         </w:t>
      </w:r>
    </w:p>
    <w:p w:rsidR="008E24D0" w:rsidRDefault="008E24D0" w:rsidP="008E24D0">
      <w:r>
        <w:t xml:space="preserve">  - </w:t>
      </w:r>
      <w:proofErr w:type="spellStart"/>
      <w:r>
        <w:t>polityCategory</w:t>
      </w:r>
      <w:proofErr w:type="spellEnd"/>
      <w:r>
        <w:t xml:space="preserve">      </w:t>
      </w:r>
    </w:p>
    <w:p w:rsidR="008E24D0" w:rsidRDefault="008E24D0" w:rsidP="008E24D0">
      <w:r>
        <w:t xml:space="preserve">  - </w:t>
      </w:r>
      <w:proofErr w:type="spellStart"/>
      <w:r>
        <w:t>politicalChange</w:t>
      </w:r>
      <w:proofErr w:type="spellEnd"/>
      <w:r>
        <w:t xml:space="preserve">    </w:t>
      </w:r>
    </w:p>
    <w:p w:rsidR="008E24D0" w:rsidRDefault="008E24D0" w:rsidP="008E24D0">
      <w:r>
        <w:t xml:space="preserve">  - </w:t>
      </w:r>
      <w:proofErr w:type="spellStart"/>
      <w:r>
        <w:t>democ</w:t>
      </w:r>
      <w:proofErr w:type="spellEnd"/>
      <w:r>
        <w:t xml:space="preserve">               </w:t>
      </w:r>
    </w:p>
    <w:p w:rsidR="008E24D0" w:rsidRDefault="008E24D0" w:rsidP="008E24D0">
      <w:r>
        <w:t xml:space="preserve">  - </w:t>
      </w:r>
      <w:proofErr w:type="spellStart"/>
      <w:r>
        <w:t>autoc</w:t>
      </w:r>
      <w:proofErr w:type="spellEnd"/>
      <w:r>
        <w:t xml:space="preserve">               </w:t>
      </w:r>
    </w:p>
    <w:p w:rsidR="008E24D0" w:rsidRDefault="008E24D0" w:rsidP="008E24D0">
      <w:r>
        <w:t xml:space="preserve">  - durable             </w:t>
      </w:r>
    </w:p>
    <w:p w:rsidR="008E24D0" w:rsidRDefault="008E24D0" w:rsidP="008E24D0">
      <w:r>
        <w:t xml:space="preserve">  - </w:t>
      </w:r>
      <w:proofErr w:type="spellStart"/>
      <w:r>
        <w:t>xrreg</w:t>
      </w:r>
      <w:proofErr w:type="spellEnd"/>
      <w:r>
        <w:t xml:space="preserve">              </w:t>
      </w:r>
    </w:p>
    <w:p w:rsidR="008E24D0" w:rsidRDefault="008E24D0" w:rsidP="008E24D0">
      <w:r>
        <w:t xml:space="preserve">  - </w:t>
      </w:r>
      <w:proofErr w:type="spellStart"/>
      <w:r>
        <w:t>xrcomp</w:t>
      </w:r>
      <w:proofErr w:type="spellEnd"/>
      <w:r>
        <w:t xml:space="preserve">              </w:t>
      </w:r>
    </w:p>
    <w:p w:rsidR="008E24D0" w:rsidRDefault="008E24D0" w:rsidP="008E24D0">
      <w:r>
        <w:t xml:space="preserve">  - </w:t>
      </w:r>
      <w:proofErr w:type="spellStart"/>
      <w:r>
        <w:t>xropen</w:t>
      </w:r>
      <w:proofErr w:type="spellEnd"/>
      <w:r>
        <w:t xml:space="preserve">              </w:t>
      </w:r>
    </w:p>
    <w:p w:rsidR="008E24D0" w:rsidRDefault="008E24D0" w:rsidP="008E24D0">
      <w:r>
        <w:t xml:space="preserve">  - </w:t>
      </w:r>
      <w:proofErr w:type="spellStart"/>
      <w:r>
        <w:t>xconst</w:t>
      </w:r>
      <w:proofErr w:type="spellEnd"/>
      <w:r>
        <w:t xml:space="preserve">              </w:t>
      </w:r>
    </w:p>
    <w:p w:rsidR="008E24D0" w:rsidRDefault="008E24D0" w:rsidP="008E24D0">
      <w:r>
        <w:t xml:space="preserve">  - </w:t>
      </w:r>
      <w:proofErr w:type="spellStart"/>
      <w:r>
        <w:t>parreg</w:t>
      </w:r>
      <w:proofErr w:type="spellEnd"/>
      <w:r>
        <w:t xml:space="preserve">             </w:t>
      </w:r>
      <w:bookmarkStart w:id="0" w:name="_GoBack"/>
      <w:bookmarkEnd w:id="0"/>
    </w:p>
    <w:p w:rsidR="008E24D0" w:rsidRDefault="008E24D0" w:rsidP="008E24D0">
      <w:r>
        <w:t xml:space="preserve">  - </w:t>
      </w:r>
      <w:proofErr w:type="spellStart"/>
      <w:r>
        <w:t>parcomp</w:t>
      </w:r>
      <w:proofErr w:type="spellEnd"/>
      <w:r>
        <w:t xml:space="preserve">             </w:t>
      </w:r>
    </w:p>
    <w:p w:rsidR="008E24D0" w:rsidRDefault="008E24D0" w:rsidP="008E24D0">
      <w:r>
        <w:t xml:space="preserve">  - </w:t>
      </w:r>
      <w:proofErr w:type="spellStart"/>
      <w:r>
        <w:t>exrec</w:t>
      </w:r>
      <w:proofErr w:type="spellEnd"/>
      <w:r>
        <w:t xml:space="preserve">               </w:t>
      </w:r>
    </w:p>
    <w:p w:rsidR="008E24D0" w:rsidRDefault="008E24D0" w:rsidP="008E24D0">
      <w:r>
        <w:t xml:space="preserve">  - </w:t>
      </w:r>
      <w:proofErr w:type="spellStart"/>
      <w:r>
        <w:t>exconst</w:t>
      </w:r>
      <w:proofErr w:type="spellEnd"/>
      <w:r>
        <w:t xml:space="preserve">             </w:t>
      </w:r>
    </w:p>
    <w:p w:rsidR="008E24D0" w:rsidRDefault="008E24D0" w:rsidP="008E24D0">
      <w:r>
        <w:t xml:space="preserve">  - </w:t>
      </w:r>
      <w:proofErr w:type="spellStart"/>
      <w:r>
        <w:t>polcomp</w:t>
      </w:r>
      <w:proofErr w:type="spellEnd"/>
      <w:r>
        <w:t xml:space="preserve">    </w:t>
      </w:r>
    </w:p>
    <w:p w:rsidR="008E24D0" w:rsidRDefault="008E24D0" w:rsidP="008E24D0">
      <w:r>
        <w:t xml:space="preserve">  </w:t>
      </w:r>
    </w:p>
    <w:p w:rsidR="008E24D0" w:rsidRDefault="008E24D0" w:rsidP="008E24D0">
      <w:r>
        <w:t xml:space="preserve">- </w:t>
      </w:r>
      <w:proofErr w:type="spellStart"/>
      <w:r>
        <w:t>FreedomHouse</w:t>
      </w:r>
      <w:proofErr w:type="spellEnd"/>
      <w:r>
        <w:t xml:space="preserve"> Variables</w:t>
      </w:r>
    </w:p>
    <w:p w:rsidR="008E24D0" w:rsidRDefault="008E24D0" w:rsidP="008E24D0"/>
    <w:p w:rsidR="008E24D0" w:rsidRDefault="008E24D0" w:rsidP="008E24D0">
      <w:r>
        <w:t xml:space="preserve">  - </w:t>
      </w:r>
      <w:proofErr w:type="spellStart"/>
      <w:r>
        <w:t>pr</w:t>
      </w:r>
      <w:proofErr w:type="spellEnd"/>
      <w:r>
        <w:t xml:space="preserve">                  </w:t>
      </w:r>
    </w:p>
    <w:p w:rsidR="008E24D0" w:rsidRDefault="008E24D0" w:rsidP="008E24D0">
      <w:r>
        <w:t xml:space="preserve">  - cl                  </w:t>
      </w:r>
    </w:p>
    <w:p w:rsidR="008E24D0" w:rsidRDefault="008E24D0" w:rsidP="008E24D0">
      <w:r>
        <w:t xml:space="preserve">  - mean               </w:t>
      </w:r>
    </w:p>
    <w:p w:rsidR="008E24D0" w:rsidRDefault="008E24D0" w:rsidP="008E24D0">
      <w:r>
        <w:t xml:space="preserve">  - status              </w:t>
      </w:r>
    </w:p>
    <w:p w:rsidR="008E24D0" w:rsidRDefault="008E24D0" w:rsidP="008E24D0">
      <w:r>
        <w:t xml:space="preserve">  - </w:t>
      </w:r>
      <w:proofErr w:type="spellStart"/>
      <w:r>
        <w:t>inverse_pr</w:t>
      </w:r>
      <w:proofErr w:type="spellEnd"/>
      <w:r>
        <w:t xml:space="preserve">          </w:t>
      </w:r>
    </w:p>
    <w:p w:rsidR="008E24D0" w:rsidRDefault="008E24D0" w:rsidP="008E24D0">
      <w:r>
        <w:t xml:space="preserve">  - </w:t>
      </w:r>
      <w:proofErr w:type="spellStart"/>
      <w:r>
        <w:t>inverse_cl</w:t>
      </w:r>
      <w:proofErr w:type="spellEnd"/>
      <w:r>
        <w:t xml:space="preserve">          </w:t>
      </w:r>
    </w:p>
    <w:p w:rsidR="008E24D0" w:rsidRDefault="008E24D0" w:rsidP="008E24D0">
      <w:r>
        <w:t xml:space="preserve">  - </w:t>
      </w:r>
      <w:proofErr w:type="spellStart"/>
      <w:r>
        <w:t>inverse_mean</w:t>
      </w:r>
      <w:proofErr w:type="spellEnd"/>
      <w:r>
        <w:t xml:space="preserve">      </w:t>
      </w:r>
    </w:p>
    <w:p w:rsidR="008E24D0" w:rsidRDefault="008E24D0" w:rsidP="008E24D0">
      <w:r>
        <w:t xml:space="preserve">  - </w:t>
      </w:r>
      <w:proofErr w:type="spellStart"/>
      <w:r>
        <w:t>politicalChangeFH</w:t>
      </w:r>
      <w:proofErr w:type="spellEnd"/>
      <w:r>
        <w:t xml:space="preserve"> </w:t>
      </w:r>
    </w:p>
    <w:p w:rsidR="00E53778" w:rsidRDefault="00BF609C"/>
    <w:sectPr w:rsidR="00E5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2NDUyNjE2MLQ0MTBQ0lEKTi0uzszPAykwrAUAy42wKCwAAAA="/>
  </w:docVars>
  <w:rsids>
    <w:rsidRoot w:val="008E24D0"/>
    <w:rsid w:val="00216ACA"/>
    <w:rsid w:val="008E24D0"/>
    <w:rsid w:val="00967FDF"/>
    <w:rsid w:val="00BF609C"/>
    <w:rsid w:val="00D51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33A6B8-AA8B-4FB8-A685-F539E8F0D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 Ratsimbaharison</dc:creator>
  <cp:keywords/>
  <dc:description/>
  <cp:lastModifiedBy>Adrien Ratsimbaharison</cp:lastModifiedBy>
  <cp:revision>1</cp:revision>
  <cp:lastPrinted>2019-01-31T08:01:00Z</cp:lastPrinted>
  <dcterms:created xsi:type="dcterms:W3CDTF">2019-01-31T08:00:00Z</dcterms:created>
  <dcterms:modified xsi:type="dcterms:W3CDTF">2019-01-31T10:37:00Z</dcterms:modified>
</cp:coreProperties>
</file>